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line="240" w:lineRule="auto"/>
        <w:jc w:val="left"/>
        <w:rPr>
          <w:rFonts w:ascii="Times New Roman" w:hAnsi="Times New Roman" w:eastAsia="华文中宋"/>
          <w:b/>
          <w:bCs/>
          <w:kern w:val="0"/>
          <w:sz w:val="42"/>
          <w:szCs w:val="42"/>
        </w:rPr>
      </w:pPr>
      <w:bookmarkStart w:id="0" w:name="_GoBack"/>
      <w:bookmarkEnd w:id="0"/>
      <w:r>
        <w:rPr>
          <w:rFonts w:ascii="Times New Roman" w:hAnsi="Times New Roman" w:eastAsia="华文中宋"/>
          <w:b/>
          <w:bCs/>
          <w:kern w:val="0"/>
          <w:sz w:val="42"/>
          <w:szCs w:val="42"/>
        </w:rPr>
        <w:t>Appendix</w:t>
      </w:r>
    </w:p>
    <w:p>
      <w:pPr>
        <w:jc w:val="center"/>
        <w:rPr>
          <w:rFonts w:ascii="Times New Roman" w:hAnsi="Times New Roman" w:eastAsia="华文中宋"/>
          <w:b/>
          <w:bCs/>
          <w:kern w:val="36"/>
          <w:sz w:val="28"/>
          <w:szCs w:val="28"/>
        </w:rPr>
      </w:pP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The Adjustments of Trading Margin Rates and Price Limits of 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</w:rPr>
        <w:t>Bonded Copper</w:t>
      </w:r>
      <w:r>
        <w:rPr>
          <w:rFonts w:hint="eastAsia" w:ascii="Times New Roman" w:hAnsi="Times New Roman" w:eastAsia="华文中宋"/>
          <w:b/>
          <w:bCs/>
          <w:kern w:val="36"/>
          <w:sz w:val="28"/>
          <w:szCs w:val="28"/>
          <w:lang w:val="en-US" w:eastAsia="zh-CN"/>
        </w:rPr>
        <w:t xml:space="preserve"> </w:t>
      </w:r>
      <w:r>
        <w:rPr>
          <w:rFonts w:ascii="Times New Roman" w:hAnsi="Times New Roman" w:eastAsia="华文中宋"/>
          <w:b/>
          <w:bCs/>
          <w:kern w:val="36"/>
          <w:sz w:val="28"/>
          <w:szCs w:val="28"/>
        </w:rPr>
        <w:t xml:space="preserve">Futures Contracts </w:t>
      </w:r>
    </w:p>
    <w:tbl>
      <w:tblPr>
        <w:tblStyle w:val="6"/>
        <w:tblpPr w:leftFromText="180" w:rightFromText="180" w:vertAnchor="text" w:horzAnchor="page" w:tblpX="1741" w:tblpY="1196"/>
        <w:tblOverlap w:val="never"/>
        <w:tblW w:w="5304" w:type="pct"/>
        <w:tblInd w:w="0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shd w:val="clear" w:color="auto" w:fill="FFFFFF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17"/>
        <w:gridCol w:w="1269"/>
        <w:gridCol w:w="1237"/>
        <w:gridCol w:w="975"/>
        <w:gridCol w:w="1311"/>
        <w:gridCol w:w="800"/>
        <w:gridCol w:w="975"/>
        <w:gridCol w:w="1456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562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 xml:space="preserve">Futures </w:t>
            </w:r>
          </w:p>
        </w:tc>
        <w:tc>
          <w:tcPr>
            <w:tcW w:w="702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1"/>
                <w:szCs w:val="21"/>
                <w:lang w:val="en-US" w:eastAsia="zh-CN"/>
              </w:rPr>
              <w:t>Contracts</w:t>
            </w:r>
          </w:p>
        </w:tc>
        <w:tc>
          <w:tcPr>
            <w:tcW w:w="1948" w:type="pct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Current Standard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（%）</w:t>
            </w:r>
          </w:p>
        </w:tc>
        <w:tc>
          <w:tcPr>
            <w:tcW w:w="1786" w:type="pct"/>
            <w:gridSpan w:val="3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bottom"/>
          </w:tcPr>
          <w:p>
            <w:pPr>
              <w:widowControl/>
              <w:adjustRightInd w:val="0"/>
              <w:snapToGrid w:val="0"/>
              <w:jc w:val="center"/>
              <w:rPr>
                <w:rFonts w:ascii="Times New Roman" w:hAnsi="Times New Roman" w:eastAsia="方正仿宋简体"/>
                <w:b/>
                <w:kern w:val="0"/>
                <w:szCs w:val="21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 xml:space="preserve">Adjusted Standard 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（%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</w:tblPrEx>
        <w:trPr>
          <w:trHeight w:val="285" w:hRule="atLeast"/>
        </w:trPr>
        <w:tc>
          <w:tcPr>
            <w:tcW w:w="562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2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4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1264" w:type="pct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  <w:tc>
          <w:tcPr>
            <w:tcW w:w="442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Price Limits</w:t>
            </w:r>
          </w:p>
        </w:tc>
        <w:tc>
          <w:tcPr>
            <w:tcW w:w="1343" w:type="pct"/>
            <w:gridSpan w:val="2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color w:val="000000"/>
                <w:kern w:val="0"/>
                <w:szCs w:val="21"/>
              </w:rPr>
              <w:t>Trading Margin Rates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562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2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84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39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方正仿宋简体"/>
                <w:b/>
                <w:kern w:val="0"/>
                <w:szCs w:val="21"/>
              </w:rPr>
              <w:t>Hedging</w:t>
            </w:r>
          </w:p>
        </w:tc>
        <w:tc>
          <w:tcPr>
            <w:tcW w:w="725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方正仿宋简体"/>
                <w:b/>
                <w:color w:val="000000"/>
                <w:kern w:val="0"/>
                <w:szCs w:val="21"/>
                <w:lang w:val="en-US" w:eastAsia="zh-CN"/>
              </w:rPr>
              <w:t>General</w:t>
            </w:r>
          </w:p>
        </w:tc>
        <w:tc>
          <w:tcPr>
            <w:tcW w:w="442" w:type="pct"/>
            <w:vMerge w:val="continue"/>
            <w:tcBorders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39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Cs w:val="21"/>
              </w:rPr>
              <w:t>Hedging</w:t>
            </w:r>
          </w:p>
        </w:tc>
        <w:tc>
          <w:tcPr>
            <w:tcW w:w="804" w:type="pc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D8D8D8" w:themeFill="background1" w:themeFillShade="D9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/>
                <w:b/>
                <w:szCs w:val="21"/>
                <w:lang w:val="en-US" w:eastAsia="zh-CN"/>
              </w:rPr>
              <w:t>General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</w:tblPrEx>
        <w:trPr>
          <w:trHeight w:val="285" w:hRule="atLeast"/>
        </w:trPr>
        <w:tc>
          <w:tcPr>
            <w:tcW w:w="562" w:type="pct"/>
            <w:vMerge w:val="restart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 w:val="0"/>
                <w:bCs w:val="0"/>
                <w:kern w:val="2"/>
                <w:sz w:val="24"/>
                <w:szCs w:val="24"/>
              </w:rPr>
              <w:t>Bonded Copper</w:t>
            </w:r>
            <w:r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val="en-US" w:eastAsia="zh-CN"/>
              </w:rPr>
              <w:t>BC</w:t>
            </w:r>
            <w:r>
              <w:rPr>
                <w:rFonts w:hint="eastAsia" w:ascii="Times New Roman" w:hAnsi="Times New Roman" w:cs="Times New Roman"/>
                <w:b w:val="0"/>
                <w:bCs w:val="0"/>
                <w:kern w:val="2"/>
                <w:sz w:val="24"/>
                <w:szCs w:val="24"/>
                <w:lang w:eastAsia="zh-CN"/>
              </w:rPr>
              <w:t>）</w:t>
            </w:r>
          </w:p>
        </w:tc>
        <w:tc>
          <w:tcPr>
            <w:tcW w:w="702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both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02</w:t>
            </w:r>
          </w:p>
        </w:tc>
        <w:tc>
          <w:tcPr>
            <w:tcW w:w="684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7</w:t>
            </w:r>
          </w:p>
        </w:tc>
        <w:tc>
          <w:tcPr>
            <w:tcW w:w="539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725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442" w:type="pct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539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804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10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562" w:type="pct"/>
            <w:vMerge w:val="continue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eastAsia="zh-CN"/>
              </w:rPr>
            </w:pPr>
          </w:p>
        </w:tc>
        <w:tc>
          <w:tcPr>
            <w:tcW w:w="702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03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04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05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06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07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08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09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10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11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612、</w:t>
            </w:r>
          </w:p>
          <w:p>
            <w:pPr>
              <w:widowControl/>
              <w:adjustRightInd w:val="0"/>
              <w:snapToGrid w:val="0"/>
              <w:spacing w:line="240" w:lineRule="atLeast"/>
              <w:jc w:val="both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BC2701</w:t>
            </w:r>
          </w:p>
        </w:tc>
        <w:tc>
          <w:tcPr>
            <w:tcW w:w="684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7</w:t>
            </w:r>
          </w:p>
        </w:tc>
        <w:tc>
          <w:tcPr>
            <w:tcW w:w="539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725" w:type="pc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 w:val="0"/>
                <w:bCs/>
                <w:color w:val="000000"/>
                <w:kern w:val="0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442" w:type="pct"/>
            <w:tcBorders>
              <w:left w:val="single" w:color="auto" w:sz="4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539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804" w:type="pct"/>
            <w:tcBorders>
              <w:left w:val="single" w:color="auto" w:sz="8" w:space="0"/>
              <w:right w:val="single" w:color="auto" w:sz="8" w:space="0"/>
            </w:tcBorders>
            <w:shd w:val="clear" w:color="auto" w:fill="FFFFFF"/>
            <w:vAlign w:val="center"/>
          </w:tcPr>
          <w:p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hint="default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方正仿宋简体" w:cs="Times New Roman"/>
                <w:b/>
                <w:color w:val="000000"/>
                <w:kern w:val="0"/>
                <w:sz w:val="24"/>
                <w:szCs w:val="24"/>
                <w:lang w:val="en-US" w:eastAsia="zh-CN"/>
              </w:rPr>
              <w:t>10</w:t>
            </w:r>
          </w:p>
        </w:tc>
      </w:tr>
    </w:tbl>
    <w:p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p>
      <w:pPr>
        <w:pStyle w:val="2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方正黑体_GB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仿宋">
    <w:altName w:val="宋体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方正仿宋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Noto Sans CJK JP Bold">
    <w:panose1 w:val="020B0800000000000000"/>
    <w:charset w:val="86"/>
    <w:family w:val="auto"/>
    <w:pitch w:val="default"/>
    <w:sig w:usb0="30000003" w:usb1="2BDF3C10" w:usb2="00000016" w:usb3="00000000" w:csb0="602E0107" w:csb1="00000000"/>
  </w:font>
  <w:font w:name="方正黑体_GBK">
    <w:panose1 w:val="02000000000000000000"/>
    <w:charset w:val="86"/>
    <w:family w:val="auto"/>
    <w:pitch w:val="default"/>
    <w:sig w:usb0="00000001" w:usb1="0800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667676780"/>
      <w:docPartObj>
        <w:docPartGallery w:val="autotext"/>
      </w:docPartObj>
    </w:sdtPr>
    <w:sdtContent>
      <w:p>
        <w:pPr>
          <w:pStyle w:val="4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jc2MrYwM7Q0MTVU0lEKTi0uzszPAykwrQUAZ4+FyCwAAAA="/>
  </w:docVars>
  <w:rsids>
    <w:rsidRoot w:val="00504B68"/>
    <w:rsid w:val="0000161E"/>
    <w:rsid w:val="000252D8"/>
    <w:rsid w:val="00053F90"/>
    <w:rsid w:val="00055399"/>
    <w:rsid w:val="00056BAA"/>
    <w:rsid w:val="000573A1"/>
    <w:rsid w:val="00057D8C"/>
    <w:rsid w:val="0006423C"/>
    <w:rsid w:val="00071DA3"/>
    <w:rsid w:val="00075054"/>
    <w:rsid w:val="00076946"/>
    <w:rsid w:val="00080FD7"/>
    <w:rsid w:val="00082245"/>
    <w:rsid w:val="0008464A"/>
    <w:rsid w:val="000C55BC"/>
    <w:rsid w:val="000D699F"/>
    <w:rsid w:val="000E512B"/>
    <w:rsid w:val="000F52D3"/>
    <w:rsid w:val="001049FF"/>
    <w:rsid w:val="00106197"/>
    <w:rsid w:val="0010794D"/>
    <w:rsid w:val="001104F6"/>
    <w:rsid w:val="001211BC"/>
    <w:rsid w:val="0012154B"/>
    <w:rsid w:val="0012165D"/>
    <w:rsid w:val="00126682"/>
    <w:rsid w:val="00127190"/>
    <w:rsid w:val="001329AC"/>
    <w:rsid w:val="00133B8A"/>
    <w:rsid w:val="0014277D"/>
    <w:rsid w:val="00146BCB"/>
    <w:rsid w:val="001650E2"/>
    <w:rsid w:val="00172B6B"/>
    <w:rsid w:val="0017451C"/>
    <w:rsid w:val="001759FA"/>
    <w:rsid w:val="0017629B"/>
    <w:rsid w:val="00191C9C"/>
    <w:rsid w:val="001949B0"/>
    <w:rsid w:val="00195C1E"/>
    <w:rsid w:val="001D2D99"/>
    <w:rsid w:val="001D30AD"/>
    <w:rsid w:val="001D37D8"/>
    <w:rsid w:val="001F4CC4"/>
    <w:rsid w:val="00202E0E"/>
    <w:rsid w:val="00210602"/>
    <w:rsid w:val="00211061"/>
    <w:rsid w:val="00211510"/>
    <w:rsid w:val="00222B01"/>
    <w:rsid w:val="00240ED2"/>
    <w:rsid w:val="00243A20"/>
    <w:rsid w:val="002533FD"/>
    <w:rsid w:val="002812DE"/>
    <w:rsid w:val="002906FC"/>
    <w:rsid w:val="0029306B"/>
    <w:rsid w:val="00295322"/>
    <w:rsid w:val="002B7458"/>
    <w:rsid w:val="002C206A"/>
    <w:rsid w:val="002C3061"/>
    <w:rsid w:val="002E10E3"/>
    <w:rsid w:val="002F0967"/>
    <w:rsid w:val="002F53F1"/>
    <w:rsid w:val="003012A3"/>
    <w:rsid w:val="0031008F"/>
    <w:rsid w:val="00321E07"/>
    <w:rsid w:val="00323F98"/>
    <w:rsid w:val="00347157"/>
    <w:rsid w:val="00347853"/>
    <w:rsid w:val="00347A6D"/>
    <w:rsid w:val="00351055"/>
    <w:rsid w:val="003600D7"/>
    <w:rsid w:val="003757FB"/>
    <w:rsid w:val="003933C9"/>
    <w:rsid w:val="003B1D44"/>
    <w:rsid w:val="003B7A65"/>
    <w:rsid w:val="003C3CCE"/>
    <w:rsid w:val="003D0A92"/>
    <w:rsid w:val="003D3A64"/>
    <w:rsid w:val="003D5670"/>
    <w:rsid w:val="00400069"/>
    <w:rsid w:val="00415A3E"/>
    <w:rsid w:val="00417A84"/>
    <w:rsid w:val="00422C86"/>
    <w:rsid w:val="004344FF"/>
    <w:rsid w:val="004542CA"/>
    <w:rsid w:val="004678C4"/>
    <w:rsid w:val="00490B9F"/>
    <w:rsid w:val="004A01B2"/>
    <w:rsid w:val="004A384C"/>
    <w:rsid w:val="004A4014"/>
    <w:rsid w:val="004A528A"/>
    <w:rsid w:val="004B2BCC"/>
    <w:rsid w:val="004C077C"/>
    <w:rsid w:val="004C1F1B"/>
    <w:rsid w:val="004C5F68"/>
    <w:rsid w:val="004C672A"/>
    <w:rsid w:val="004E3BFE"/>
    <w:rsid w:val="004F6796"/>
    <w:rsid w:val="00504B68"/>
    <w:rsid w:val="0051390E"/>
    <w:rsid w:val="00524AA2"/>
    <w:rsid w:val="00524FF4"/>
    <w:rsid w:val="005264F8"/>
    <w:rsid w:val="00526AE0"/>
    <w:rsid w:val="00533ECA"/>
    <w:rsid w:val="00535432"/>
    <w:rsid w:val="00554FA2"/>
    <w:rsid w:val="005729B3"/>
    <w:rsid w:val="0057613E"/>
    <w:rsid w:val="005807FD"/>
    <w:rsid w:val="005844FB"/>
    <w:rsid w:val="00584589"/>
    <w:rsid w:val="00591C88"/>
    <w:rsid w:val="005A08FB"/>
    <w:rsid w:val="005B228F"/>
    <w:rsid w:val="005C120F"/>
    <w:rsid w:val="005D6AC8"/>
    <w:rsid w:val="005E51A6"/>
    <w:rsid w:val="0061252E"/>
    <w:rsid w:val="00615BDE"/>
    <w:rsid w:val="00641C27"/>
    <w:rsid w:val="00647350"/>
    <w:rsid w:val="00651CE8"/>
    <w:rsid w:val="006544A1"/>
    <w:rsid w:val="006549BB"/>
    <w:rsid w:val="006552BF"/>
    <w:rsid w:val="006646C5"/>
    <w:rsid w:val="00665125"/>
    <w:rsid w:val="00665F43"/>
    <w:rsid w:val="006A00C7"/>
    <w:rsid w:val="006B1416"/>
    <w:rsid w:val="006B412C"/>
    <w:rsid w:val="006B733D"/>
    <w:rsid w:val="006B786C"/>
    <w:rsid w:val="006B7CF1"/>
    <w:rsid w:val="006C5F16"/>
    <w:rsid w:val="006C7CC7"/>
    <w:rsid w:val="006E5C4C"/>
    <w:rsid w:val="006F0BBF"/>
    <w:rsid w:val="00703562"/>
    <w:rsid w:val="00712C36"/>
    <w:rsid w:val="00713CF5"/>
    <w:rsid w:val="00714755"/>
    <w:rsid w:val="007224D8"/>
    <w:rsid w:val="007237D9"/>
    <w:rsid w:val="0073575F"/>
    <w:rsid w:val="00735CA4"/>
    <w:rsid w:val="00754435"/>
    <w:rsid w:val="0077344A"/>
    <w:rsid w:val="007935B7"/>
    <w:rsid w:val="007A45F0"/>
    <w:rsid w:val="007C5D67"/>
    <w:rsid w:val="007C7AC1"/>
    <w:rsid w:val="007D462C"/>
    <w:rsid w:val="007F2FC8"/>
    <w:rsid w:val="007F4E47"/>
    <w:rsid w:val="007F77F9"/>
    <w:rsid w:val="00801558"/>
    <w:rsid w:val="008019E9"/>
    <w:rsid w:val="0080233E"/>
    <w:rsid w:val="00804F9F"/>
    <w:rsid w:val="008076FF"/>
    <w:rsid w:val="008350E4"/>
    <w:rsid w:val="00844477"/>
    <w:rsid w:val="00853BA1"/>
    <w:rsid w:val="00855A89"/>
    <w:rsid w:val="0085685F"/>
    <w:rsid w:val="0087504C"/>
    <w:rsid w:val="00885268"/>
    <w:rsid w:val="008B4031"/>
    <w:rsid w:val="008C689F"/>
    <w:rsid w:val="008D66F1"/>
    <w:rsid w:val="008E0CBA"/>
    <w:rsid w:val="008E2E51"/>
    <w:rsid w:val="008F17A6"/>
    <w:rsid w:val="008F529B"/>
    <w:rsid w:val="00902520"/>
    <w:rsid w:val="009135DF"/>
    <w:rsid w:val="00913E4A"/>
    <w:rsid w:val="0091477F"/>
    <w:rsid w:val="00915B9F"/>
    <w:rsid w:val="00952396"/>
    <w:rsid w:val="00961956"/>
    <w:rsid w:val="009738FE"/>
    <w:rsid w:val="009912DB"/>
    <w:rsid w:val="009A1BB4"/>
    <w:rsid w:val="009A2238"/>
    <w:rsid w:val="009C0408"/>
    <w:rsid w:val="009D697F"/>
    <w:rsid w:val="009F28BF"/>
    <w:rsid w:val="009F53CD"/>
    <w:rsid w:val="00A02512"/>
    <w:rsid w:val="00A07174"/>
    <w:rsid w:val="00A133DD"/>
    <w:rsid w:val="00A25CE5"/>
    <w:rsid w:val="00A267BC"/>
    <w:rsid w:val="00A33957"/>
    <w:rsid w:val="00A346A5"/>
    <w:rsid w:val="00A34ACB"/>
    <w:rsid w:val="00A46F5B"/>
    <w:rsid w:val="00A54BAB"/>
    <w:rsid w:val="00A63927"/>
    <w:rsid w:val="00A66FC6"/>
    <w:rsid w:val="00A7001E"/>
    <w:rsid w:val="00A824E2"/>
    <w:rsid w:val="00AB368E"/>
    <w:rsid w:val="00AD4D42"/>
    <w:rsid w:val="00AF2CE6"/>
    <w:rsid w:val="00B20FF8"/>
    <w:rsid w:val="00B3013D"/>
    <w:rsid w:val="00B346A7"/>
    <w:rsid w:val="00B3593F"/>
    <w:rsid w:val="00B370A7"/>
    <w:rsid w:val="00B55EE6"/>
    <w:rsid w:val="00B66F96"/>
    <w:rsid w:val="00B67EC8"/>
    <w:rsid w:val="00B97494"/>
    <w:rsid w:val="00BC20A4"/>
    <w:rsid w:val="00BC23A1"/>
    <w:rsid w:val="00BC374D"/>
    <w:rsid w:val="00BD70D0"/>
    <w:rsid w:val="00C03E85"/>
    <w:rsid w:val="00C067A7"/>
    <w:rsid w:val="00C06C93"/>
    <w:rsid w:val="00C078E2"/>
    <w:rsid w:val="00C10B03"/>
    <w:rsid w:val="00C24291"/>
    <w:rsid w:val="00C606A8"/>
    <w:rsid w:val="00C709BB"/>
    <w:rsid w:val="00C725FA"/>
    <w:rsid w:val="00C9111C"/>
    <w:rsid w:val="00CC5325"/>
    <w:rsid w:val="00CD24C3"/>
    <w:rsid w:val="00CD2C83"/>
    <w:rsid w:val="00CE2A51"/>
    <w:rsid w:val="00D06002"/>
    <w:rsid w:val="00D33ACA"/>
    <w:rsid w:val="00D42A7A"/>
    <w:rsid w:val="00D60377"/>
    <w:rsid w:val="00D673BE"/>
    <w:rsid w:val="00D821E5"/>
    <w:rsid w:val="00D92072"/>
    <w:rsid w:val="00D97A47"/>
    <w:rsid w:val="00DA0DCB"/>
    <w:rsid w:val="00DA3834"/>
    <w:rsid w:val="00DA5281"/>
    <w:rsid w:val="00DA5981"/>
    <w:rsid w:val="00DC7563"/>
    <w:rsid w:val="00DD21B1"/>
    <w:rsid w:val="00E113DE"/>
    <w:rsid w:val="00E11495"/>
    <w:rsid w:val="00E34EE9"/>
    <w:rsid w:val="00E37E14"/>
    <w:rsid w:val="00E575A3"/>
    <w:rsid w:val="00E65825"/>
    <w:rsid w:val="00E71EDB"/>
    <w:rsid w:val="00E87FCD"/>
    <w:rsid w:val="00E90990"/>
    <w:rsid w:val="00E9693D"/>
    <w:rsid w:val="00EA0DA6"/>
    <w:rsid w:val="00EA33D7"/>
    <w:rsid w:val="00EC1117"/>
    <w:rsid w:val="00EC20DD"/>
    <w:rsid w:val="00EC4919"/>
    <w:rsid w:val="00ED183A"/>
    <w:rsid w:val="00ED1D6B"/>
    <w:rsid w:val="00EE1F0D"/>
    <w:rsid w:val="00EE32EA"/>
    <w:rsid w:val="00EE5B33"/>
    <w:rsid w:val="00EF0AE7"/>
    <w:rsid w:val="00F02F23"/>
    <w:rsid w:val="00F07DEE"/>
    <w:rsid w:val="00F172D7"/>
    <w:rsid w:val="00F20A40"/>
    <w:rsid w:val="00F30685"/>
    <w:rsid w:val="00F32469"/>
    <w:rsid w:val="00F40BAB"/>
    <w:rsid w:val="00F47A4B"/>
    <w:rsid w:val="00F602F0"/>
    <w:rsid w:val="00F7040E"/>
    <w:rsid w:val="00F9203A"/>
    <w:rsid w:val="00FA7B64"/>
    <w:rsid w:val="00FB1B8C"/>
    <w:rsid w:val="00FB7F57"/>
    <w:rsid w:val="00FC65DD"/>
    <w:rsid w:val="00FD1C86"/>
    <w:rsid w:val="00FD6004"/>
    <w:rsid w:val="00FE1879"/>
    <w:rsid w:val="00FE7966"/>
    <w:rsid w:val="09FF0E41"/>
    <w:rsid w:val="3CAAF393"/>
    <w:rsid w:val="3F3F16AF"/>
    <w:rsid w:val="3FEE335B"/>
    <w:rsid w:val="4574D159"/>
    <w:rsid w:val="5BFDEA48"/>
    <w:rsid w:val="6BE5771D"/>
    <w:rsid w:val="7BFD825F"/>
    <w:rsid w:val="7F6F9A80"/>
    <w:rsid w:val="7F7FDDF0"/>
    <w:rsid w:val="7FFFBC57"/>
    <w:rsid w:val="AE3E10A8"/>
    <w:rsid w:val="B18ED370"/>
    <w:rsid w:val="BFE99D09"/>
    <w:rsid w:val="CF1FDA96"/>
    <w:rsid w:val="DCFF2F92"/>
    <w:rsid w:val="FCFF0740"/>
    <w:rsid w:val="FF7F1FFE"/>
    <w:rsid w:val="FF9BD81B"/>
    <w:rsid w:val="FFBEF2FA"/>
    <w:rsid w:val="FFF41BF5"/>
    <w:rsid w:val="FFF7632A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240" w:lineRule="atLeast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link w:val="10"/>
    <w:qFormat/>
    <w:uiPriority w:val="9"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hAnsi="宋体" w:cs="宋体"/>
      <w:b/>
      <w:bCs/>
      <w:kern w:val="36"/>
      <w:sz w:val="22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1"/>
    <w:semiHidden/>
    <w:unhideWhenUsed/>
    <w:qFormat/>
    <w:uiPriority w:val="99"/>
    <w:pPr>
      <w:spacing w:line="240" w:lineRule="auto"/>
    </w:pPr>
    <w:rPr>
      <w:sz w:val="18"/>
      <w:szCs w:val="18"/>
    </w:rPr>
  </w:style>
  <w:style w:type="paragraph" w:styleId="4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8">
    <w:name w:val="页眉 Char"/>
    <w:basedOn w:val="7"/>
    <w:link w:val="5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9">
    <w:name w:val="页脚 Char"/>
    <w:basedOn w:val="7"/>
    <w:link w:val="4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0">
    <w:name w:val="标题 1 Char"/>
    <w:basedOn w:val="7"/>
    <w:link w:val="2"/>
    <w:qFormat/>
    <w:uiPriority w:val="9"/>
    <w:rPr>
      <w:rFonts w:ascii="宋体" w:hAnsi="宋体" w:eastAsia="宋体" w:cs="宋体"/>
      <w:b/>
      <w:bCs/>
      <w:kern w:val="36"/>
      <w:sz w:val="22"/>
    </w:rPr>
  </w:style>
  <w:style w:type="character" w:customStyle="1" w:styleId="11">
    <w:name w:val="批注框文本 Char"/>
    <w:basedOn w:val="7"/>
    <w:link w:val="3"/>
    <w:semiHidden/>
    <w:qFormat/>
    <w:uiPriority w:val="99"/>
    <w:rPr>
      <w:rFonts w:ascii="Calibri" w:hAnsi="Calibri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HFE</Company>
  <Pages>2</Pages>
  <Words>271</Words>
  <Characters>1548</Characters>
  <Lines>12</Lines>
  <Paragraphs>3</Paragraphs>
  <TotalTime>1</TotalTime>
  <ScaleCrop>false</ScaleCrop>
  <LinksUpToDate>false</LinksUpToDate>
  <CharactersWithSpaces>1816</CharactersWithSpaces>
  <Application>WPS Office_11.8.2.122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31T07:30:00Z</dcterms:created>
  <dc:creator>xzy</dc:creator>
  <cp:lastModifiedBy>zheng.zihan</cp:lastModifiedBy>
  <cp:lastPrinted>2024-04-21T05:36:00Z</cp:lastPrinted>
  <dcterms:modified xsi:type="dcterms:W3CDTF">2026-01-20T17:02:26Z</dcterms:modified>
  <cp:revision>4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219</vt:lpwstr>
  </property>
  <property fmtid="{D5CDD505-2E9C-101B-9397-08002B2CF9AE}" pid="3" name="ICV">
    <vt:lpwstr>2DB9F638C2CCA2AA540D6E695A84D490</vt:lpwstr>
  </property>
</Properties>
</file>